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internship-application-letter"/>
    <w:p>
      <w:pPr>
        <w:pStyle w:val="Heading1"/>
      </w:pPr>
      <w:r>
        <w:t xml:space="preserve">Internship Application Letter</w:t>
      </w:r>
    </w:p>
    <w:p>
      <w:pPr>
        <w:pStyle w:val="FirstParagraph"/>
      </w:pPr>
      <w:r>
        <w:t xml:space="preserve">For Physicist Internship Position - United States San Francisco</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an Francisco, CA [ZIP Code]</w:t>
      </w:r>
    </w:p>
    <w:bookmarkStart w:id="21" w:name="dear-hiring-manager"/>
    <w:p>
      <w:pPr>
        <w:pStyle w:val="Heading2"/>
      </w:pPr>
      <w:r>
        <w:t xml:space="preserve">Dear Hiring Manager,</w:t>
      </w:r>
    </w:p>
    <w:bookmarkEnd w:id="21"/>
    <w:p>
      <w:pPr>
        <w:pStyle w:val="FirstParagraph"/>
      </w:pPr>
      <w:r>
        <w:t xml:space="preserve">I am writing to express my enthusiastic interest in the Physicist Internship position at [Company Name], as advertised on your careers page and through the University of California, Berkeley's career portal. With a Bachelor of Science in Physics from Stanford University, extensive research experience in quantum optics, and deep admiration for San Francisco's innovative scientific ecosystem, I am confident that my academic foundation and passion for experimental physics align perfectly with the objectives of your esteemed team at this pivotal moment in the United States' scientific advancement.</w:t>
      </w:r>
    </w:p>
    <w:p>
      <w:pPr>
        <w:pStyle w:val="BodyText"/>
      </w:pPr>
      <w:r>
        <w:t xml:space="preserve">Throughout my undergraduate studies, I have cultivated a rigorous analytical approach to complex physical systems, particularly in quantum information science—a field where San Francisco has emerged as a global epicenter of breakthroughs. My senior thesis, "Entanglement Dynamics in Fiber-Optic Quantum Networks," required developing custom LabVIEW scripts to analyze photon correlation data from our university's optical laboratory. This project not only honed my proficiency with advanced instrumentation like single-photon avalanche diodes and ultrafast lasers but also taught me the importance of meticulous data documentation—a skill I recognize as essential for your team's ongoing work in quantum computing applications. The thesis received Dean's Honors for its originality, reflecting my commitment to pushing boundaries within the Physicist internship framework.</w:t>
      </w:r>
    </w:p>
    <w:p>
      <w:pPr>
        <w:pStyle w:val="BodyText"/>
      </w:pPr>
      <w:r>
        <w:t xml:space="preserve">What particularly excites me about this opportunity is the unique convergence of scientific rigor and technological innovation that defines Silicon Valley's approach to physics research. During my summer internship at Lawrence Livermore National Laboratory in neighboring California, I collaborated on a project modeling plasma behavior for fusion energy applications using Python-based computational fluid dynamics. This experience taught me to translate theoretical models into actionable engineering insights—a critical skill for any Physicist operating within the United States' cutting-edge R&amp;D environment. The proximity of [Company Name] to institutions like SLAC National Accelerator Laboratory and UCSF's physics departments creates an unparalleled ecosystem for cross-pollination of ideas, which I am eager to contribute to through this Internship Application Letter.</w:t>
      </w:r>
    </w:p>
    <w:p>
      <w:pPr>
        <w:pStyle w:val="BodyText"/>
      </w:pPr>
      <w:r>
        <w:t xml:space="preserve">San Francisco represents far more than a geographical location—it embodies the spirit of scientific collaboration that drives modern physics forward. Having participated in the San Francisco Bay Area Physics Society's monthly seminars for two years, I've witnessed firsthand how local institutions like UC Berkeley's Center for Quantum Sciences and NVIDIA's AI research labs foster an environment where theoretical physicists and engineers co-create solutions to humanity's greatest challenges. This culture of interdisciplinary innovation is precisely why I am applying for this Physicist position in United States San Francisco. The city’s unique blend of academic excellence, startup dynamism, and established industry leaders creates the ideal incubator for transformative research—exactly the environment where I can grow as a scientist while contributing meaningfully to your team's objectives.</w:t>
      </w:r>
    </w:p>
    <w:p>
      <w:pPr>
        <w:pStyle w:val="BodyText"/>
      </w:pPr>
      <w:r>
        <w:t xml:space="preserve">My technical toolkit is meticulously aligned with the requirements outlined in your internship description. I possess advanced proficiency in MATLAB, Python (with NumPy, SciPy, and Pandas), and C++ for data analysis and simulation work. At Stanford's Physics Department, I maintained a 3.9 GPA while completing specialized coursework including Advanced Quantum Mechanics (where I developed a novel algorithm for quantum state tomography) and Statistical Thermodynamics. More importantly, I have hands-on experience with industry-standard equipment: calibrating spectrometers at the Stanford Nanofabrication Facility, designing optical setups for my thesis work, and troubleshooting complex instrumentation during my LLNL internship. I understand that precision in experimental physics isn't merely about operating equipment—it's about cultivating an environment where every measurement is a step toward deeper understanding.</w:t>
      </w:r>
    </w:p>
    <w:p>
      <w:pPr>
        <w:pStyle w:val="BodyText"/>
      </w:pPr>
      <w:r>
        <w:t xml:space="preserve">What truly distinguishes me as a candidate is my commitment to ethical scientific practice and collaborative problem-solving—values I've observed throughout San Francisco's research community. During my work with Dr. Elena Rodriguez at Stanford, we discovered an anomaly in our quantum entanglement measurements that initially contradicted theoretical predictions. Through meticulous re-examination of experimental parameters and collaborative troubleshooting with the optics team, we identified a calibration error that ultimately strengthened our conclusions about decoherence rates. This experience taught me that the most significant breakthroughs in physics often emerge from systematic collaboration—something I recognize as fundamental to your organization's success in United States San Francisco.</w:t>
      </w:r>
    </w:p>
    <w:p>
      <w:pPr>
        <w:pStyle w:val="BodyText"/>
      </w:pPr>
      <w:r>
        <w:t xml:space="preserve">I am particularly drawn to [Company Name]'s recent work on [mention specific project or technology from their website, e.g., "quantum error correction algorithms for scalable processors"] as it represents the precise intersection of theoretical physics and practical engineering I aim to contribute to. My long-term aspiration is to advance quantum computing applications that address climate modeling challenges—a mission aligned with your company's public commitments. As a resident of Oakland (within commuting distance of San Francisco), I am deeply invested in this community's scientific trajectory and eager to bring my fresh perspective as a Physicist intern to your team.</w:t>
      </w:r>
    </w:p>
    <w:p>
      <w:pPr>
        <w:pStyle w:val="BodyText"/>
      </w:pPr>
      <w:r>
        <w:t xml:space="preserve">Thank you for considering my application for the Physicist Internship position. I have attached my resume, which provides further detail on my academic achievements and technical competencies. I am eager to discuss how my analytical skills in quantum optics, computational physics, and collaborative research can support [Company Name]'s innovative work in United States San Francisco. I welcome the opportunity to schedule an interview at your convenience and would be delighted to visit your San Francisco office to learn more about current projects.</w:t>
      </w:r>
    </w:p>
    <w:p>
      <w:pPr>
        <w:pStyle w:val="BodyText"/>
      </w:pPr>
      <w:r>
        <w:t xml:space="preserve">Sincerely,</w:t>
      </w:r>
    </w:p>
    <w:p>
      <w:pPr>
        <w:pStyle w:val="BodyText"/>
      </w:pPr>
      <w:r>
        <w:br/>
      </w:r>
      <w:r>
        <w:br/>
      </w:r>
      <w:r>
        <w:br/>
      </w:r>
    </w:p>
    <w:p>
      <w:pPr>
        <w:pStyle w:val="BodyText"/>
      </w:pPr>
      <w:r>
        <w:t xml:space="preserve">[Your Typed Name]</w:t>
      </w:r>
    </w:p>
    <w:p>
      <w:pPr>
        <w:pStyle w:val="BodyText"/>
      </w:pPr>
      <w:r>
        <w:t xml:space="preserve">This Internship Application Letter is specifically crafted for the Physicist position within United States San Francisco, emphasizing alignment with the region's unique scientific ecosystem and researc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22T23:13:19Z</dcterms:created>
  <dcterms:modified xsi:type="dcterms:W3CDTF">2026-07-22T23:13:19Z</dcterms:modified>
</cp:coreProperties>
</file>

<file path=docProps/custom.xml><?xml version="1.0" encoding="utf-8"?>
<Properties xmlns="http://schemas.openxmlformats.org/officeDocument/2006/custom-properties" xmlns:vt="http://schemas.openxmlformats.org/officeDocument/2006/docPropsVTypes"/>
</file>